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5D68" w:rsidRPr="00A95D68" w:rsidRDefault="003C2666" w:rsidP="00A95D68">
      <w:pPr>
        <w:jc w:val="center"/>
        <w:rPr>
          <w:b/>
          <w:bCs/>
          <w:sz w:val="32"/>
          <w:u w:val="single"/>
        </w:rPr>
      </w:pPr>
      <w:r>
        <w:rPr>
          <w:b/>
          <w:bCs/>
          <w:sz w:val="32"/>
          <w:u w:val="single"/>
        </w:rPr>
        <w:t xml:space="preserve">Growth of translation industry, treading the path to prosper </w:t>
      </w:r>
    </w:p>
    <w:p w:rsidR="00A95D68" w:rsidRPr="00A95D68" w:rsidRDefault="00AE60C6" w:rsidP="00A95D68">
      <w:pPr>
        <w:rPr>
          <w:bCs/>
          <w:sz w:val="24"/>
        </w:rPr>
      </w:pPr>
      <w:r w:rsidRPr="00AE60C6">
        <w:rPr>
          <w:bCs/>
          <w:sz w:val="24"/>
        </w:rPr>
        <w:t xml:space="preserve">It was never so easy to do a business! From a street side grocery shop to the best of </w:t>
      </w:r>
      <w:hyperlink r:id="rId6" w:history="1">
        <w:r w:rsidR="00ED2831" w:rsidRPr="00ED751C">
          <w:rPr>
            <w:rStyle w:val="Hyperlink"/>
            <w:bCs/>
            <w:sz w:val="24"/>
            <w:highlight w:val="yellow"/>
          </w:rPr>
          <w:t xml:space="preserve">translation agencies in </w:t>
        </w:r>
        <w:r w:rsidRPr="00ED751C">
          <w:rPr>
            <w:rStyle w:val="Hyperlink"/>
            <w:bCs/>
            <w:sz w:val="24"/>
            <w:highlight w:val="yellow"/>
          </w:rPr>
          <w:t>Delhi</w:t>
        </w:r>
      </w:hyperlink>
      <w:r w:rsidRPr="00AE60C6">
        <w:rPr>
          <w:bCs/>
          <w:sz w:val="24"/>
        </w:rPr>
        <w:t xml:space="preserve">, they </w:t>
      </w:r>
      <w:r>
        <w:rPr>
          <w:bCs/>
          <w:sz w:val="24"/>
        </w:rPr>
        <w:t xml:space="preserve">have </w:t>
      </w:r>
      <w:r w:rsidRPr="00AE60C6">
        <w:rPr>
          <w:bCs/>
          <w:sz w:val="24"/>
        </w:rPr>
        <w:t>hopped on the technology bandwagon to increase their income and become biggies in their re</w:t>
      </w:r>
      <w:r w:rsidR="00387253">
        <w:rPr>
          <w:bCs/>
          <w:sz w:val="24"/>
        </w:rPr>
        <w:t xml:space="preserve">spective fields. Even when </w:t>
      </w:r>
      <w:r w:rsidR="001A5245">
        <w:rPr>
          <w:bCs/>
          <w:sz w:val="24"/>
        </w:rPr>
        <w:t xml:space="preserve">the latest trend </w:t>
      </w:r>
      <w:r w:rsidR="00A95D68" w:rsidRPr="00A95D68">
        <w:rPr>
          <w:bCs/>
          <w:sz w:val="24"/>
        </w:rPr>
        <w:t>of automation of repetitive and trivial tasks i</w:t>
      </w:r>
      <w:r w:rsidR="00387253">
        <w:rPr>
          <w:bCs/>
          <w:sz w:val="24"/>
        </w:rPr>
        <w:t>s gaining prominence in every industry</w:t>
      </w:r>
      <w:r w:rsidR="00A95D68" w:rsidRPr="00A95D68">
        <w:rPr>
          <w:bCs/>
          <w:sz w:val="24"/>
        </w:rPr>
        <w:t>, the translation industry remains slightly affected being cognitive-intensive. Even the expert translators at translation agencies in De</w:t>
      </w:r>
      <w:r w:rsidR="001A5245">
        <w:rPr>
          <w:bCs/>
          <w:sz w:val="24"/>
        </w:rPr>
        <w:t xml:space="preserve">lhi acknowledge the fact </w:t>
      </w:r>
      <w:r w:rsidR="00A95D68" w:rsidRPr="00A95D68">
        <w:rPr>
          <w:bCs/>
          <w:sz w:val="24"/>
        </w:rPr>
        <w:t xml:space="preserve">that digital technology may transform the industry </w:t>
      </w:r>
      <w:r w:rsidR="00E90F7B">
        <w:rPr>
          <w:bCs/>
          <w:sz w:val="24"/>
        </w:rPr>
        <w:t xml:space="preserve">for good, but still isn’t competent enough to </w:t>
      </w:r>
      <w:r w:rsidR="00A95D68" w:rsidRPr="00A95D68">
        <w:rPr>
          <w:bCs/>
          <w:sz w:val="24"/>
        </w:rPr>
        <w:t>replace the human translators. Ea</w:t>
      </w:r>
      <w:r w:rsidR="00E90F7B">
        <w:rPr>
          <w:bCs/>
          <w:sz w:val="24"/>
        </w:rPr>
        <w:t xml:space="preserve">rlier, in order to translate </w:t>
      </w:r>
      <w:r w:rsidR="00A95D68" w:rsidRPr="00A95D68">
        <w:rPr>
          <w:bCs/>
          <w:sz w:val="24"/>
        </w:rPr>
        <w:t>phrases correctly</w:t>
      </w:r>
      <w:r w:rsidR="00E90F7B">
        <w:rPr>
          <w:bCs/>
          <w:sz w:val="24"/>
        </w:rPr>
        <w:t xml:space="preserve"> Machine Learning ML was used</w:t>
      </w:r>
      <w:r w:rsidR="00A95D68" w:rsidRPr="00A95D68">
        <w:rPr>
          <w:bCs/>
          <w:sz w:val="24"/>
        </w:rPr>
        <w:t>, but to</w:t>
      </w:r>
      <w:r w:rsidR="00E90F7B">
        <w:rPr>
          <w:bCs/>
          <w:sz w:val="24"/>
        </w:rPr>
        <w:t>day, AI and ML powered tools has the ability to</w:t>
      </w:r>
      <w:r w:rsidR="00A95D68" w:rsidRPr="00A95D68">
        <w:rPr>
          <w:bCs/>
          <w:sz w:val="24"/>
        </w:rPr>
        <w:t xml:space="preserve"> translate the language in real time. </w:t>
      </w:r>
    </w:p>
    <w:p w:rsidR="00A95D68" w:rsidRPr="00A95D68" w:rsidRDefault="00E90F7B" w:rsidP="00A95D68">
      <w:pPr>
        <w:rPr>
          <w:bCs/>
          <w:sz w:val="24"/>
        </w:rPr>
      </w:pPr>
      <w:r>
        <w:rPr>
          <w:bCs/>
          <w:sz w:val="24"/>
        </w:rPr>
        <w:t>T</w:t>
      </w:r>
      <w:r w:rsidR="00A95D68" w:rsidRPr="00A95D68">
        <w:rPr>
          <w:bCs/>
          <w:sz w:val="24"/>
        </w:rPr>
        <w:t xml:space="preserve">he </w:t>
      </w:r>
      <w:hyperlink r:id="rId7" w:history="1">
        <w:r w:rsidR="00A95D68" w:rsidRPr="00ED751C">
          <w:rPr>
            <w:rStyle w:val="Hyperlink"/>
            <w:bCs/>
            <w:sz w:val="24"/>
            <w:highlight w:val="yellow"/>
          </w:rPr>
          <w:t>transl</w:t>
        </w:r>
        <w:r w:rsidR="00203B38" w:rsidRPr="00ED751C">
          <w:rPr>
            <w:rStyle w:val="Hyperlink"/>
            <w:bCs/>
            <w:sz w:val="24"/>
            <w:highlight w:val="yellow"/>
          </w:rPr>
          <w:t>ation agencies in Delhi</w:t>
        </w:r>
      </w:hyperlink>
      <w:r w:rsidR="00203B38">
        <w:rPr>
          <w:bCs/>
          <w:sz w:val="24"/>
        </w:rPr>
        <w:t xml:space="preserve"> as well as </w:t>
      </w:r>
      <w:r w:rsidR="00A95D68" w:rsidRPr="00A95D68">
        <w:rPr>
          <w:bCs/>
          <w:sz w:val="24"/>
        </w:rPr>
        <w:t>around the world</w:t>
      </w:r>
      <w:r w:rsidR="00D109F7">
        <w:rPr>
          <w:bCs/>
          <w:sz w:val="24"/>
        </w:rPr>
        <w:t>,</w:t>
      </w:r>
      <w:r w:rsidR="005D5F7E">
        <w:rPr>
          <w:bCs/>
          <w:sz w:val="24"/>
        </w:rPr>
        <w:t xml:space="preserve"> </w:t>
      </w:r>
      <w:r w:rsidR="00D109F7">
        <w:rPr>
          <w:bCs/>
          <w:sz w:val="24"/>
        </w:rPr>
        <w:t>bring</w:t>
      </w:r>
      <w:r>
        <w:rPr>
          <w:bCs/>
          <w:sz w:val="24"/>
        </w:rPr>
        <w:t xml:space="preserve"> together the power of human intellect and machine for</w:t>
      </w:r>
      <w:r w:rsidR="00A95D68" w:rsidRPr="00A95D68">
        <w:rPr>
          <w:bCs/>
          <w:sz w:val="24"/>
        </w:rPr>
        <w:t xml:space="preserve"> cater</w:t>
      </w:r>
      <w:r>
        <w:rPr>
          <w:bCs/>
          <w:sz w:val="24"/>
        </w:rPr>
        <w:t>ing</w:t>
      </w:r>
      <w:r w:rsidR="00A95D68" w:rsidRPr="00A95D68">
        <w:rPr>
          <w:bCs/>
          <w:sz w:val="24"/>
        </w:rPr>
        <w:t xml:space="preserve"> to the tons of</w:t>
      </w:r>
      <w:r w:rsidR="00D109F7">
        <w:rPr>
          <w:bCs/>
          <w:sz w:val="24"/>
        </w:rPr>
        <w:t xml:space="preserve"> clients better thereby, creating a</w:t>
      </w:r>
      <w:r w:rsidR="00A95D68" w:rsidRPr="00A95D68">
        <w:rPr>
          <w:bCs/>
          <w:sz w:val="24"/>
        </w:rPr>
        <w:t xml:space="preserve"> rich customer experience. From helping them in </w:t>
      </w:r>
      <w:r w:rsidR="00203B38">
        <w:rPr>
          <w:bCs/>
          <w:sz w:val="24"/>
        </w:rPr>
        <w:t>streamlining</w:t>
      </w:r>
      <w:r w:rsidR="00A95D68" w:rsidRPr="00A95D68">
        <w:rPr>
          <w:bCs/>
          <w:sz w:val="24"/>
        </w:rPr>
        <w:t xml:space="preserve"> their website for the target country to guiding them on multilingual customer interact</w:t>
      </w:r>
      <w:r w:rsidR="00203B38">
        <w:rPr>
          <w:bCs/>
          <w:sz w:val="24"/>
        </w:rPr>
        <w:t xml:space="preserve">ion, translation agencies equipped with </w:t>
      </w:r>
      <w:r w:rsidR="00A95D68" w:rsidRPr="00A95D68">
        <w:rPr>
          <w:bCs/>
          <w:sz w:val="24"/>
        </w:rPr>
        <w:t>both machine and human translation capab</w:t>
      </w:r>
      <w:r w:rsidR="00203B38">
        <w:rPr>
          <w:bCs/>
          <w:sz w:val="24"/>
        </w:rPr>
        <w:t>ilities are taking the market by storm.</w:t>
      </w:r>
    </w:p>
    <w:p w:rsidR="008616B4" w:rsidRDefault="00A01A4C" w:rsidP="00A95D68">
      <w:pPr>
        <w:rPr>
          <w:bCs/>
          <w:sz w:val="24"/>
        </w:rPr>
      </w:pPr>
      <w:r>
        <w:rPr>
          <w:bCs/>
          <w:sz w:val="24"/>
        </w:rPr>
        <w:t xml:space="preserve">Due to </w:t>
      </w:r>
      <w:r w:rsidR="005D5F7E">
        <w:rPr>
          <w:bCs/>
          <w:sz w:val="24"/>
        </w:rPr>
        <w:t>globalization</w:t>
      </w:r>
      <w:bookmarkStart w:id="0" w:name="_GoBack"/>
      <w:bookmarkEnd w:id="0"/>
      <w:r w:rsidR="00203B38">
        <w:rPr>
          <w:bCs/>
          <w:sz w:val="24"/>
        </w:rPr>
        <w:t xml:space="preserve"> demands for the expert language services is on the rise</w:t>
      </w:r>
      <w:r>
        <w:rPr>
          <w:bCs/>
          <w:sz w:val="24"/>
        </w:rPr>
        <w:t xml:space="preserve">. Who would have imagined </w:t>
      </w:r>
      <w:r w:rsidR="00A95D68" w:rsidRPr="00A95D68">
        <w:rPr>
          <w:bCs/>
          <w:sz w:val="24"/>
        </w:rPr>
        <w:t xml:space="preserve">that </w:t>
      </w:r>
      <w:r>
        <w:rPr>
          <w:bCs/>
          <w:sz w:val="24"/>
        </w:rPr>
        <w:t>translation practices can become a build block</w:t>
      </w:r>
      <w:r w:rsidR="00A95D68" w:rsidRPr="00A95D68">
        <w:rPr>
          <w:bCs/>
          <w:sz w:val="24"/>
        </w:rPr>
        <w:t xml:space="preserve"> of</w:t>
      </w:r>
      <w:r>
        <w:rPr>
          <w:bCs/>
          <w:sz w:val="24"/>
        </w:rPr>
        <w:t xml:space="preserve"> a full-fledged industry? While</w:t>
      </w:r>
      <w:r w:rsidR="00A95D68" w:rsidRPr="00A95D68">
        <w:rPr>
          <w:bCs/>
          <w:sz w:val="24"/>
        </w:rPr>
        <w:t xml:space="preserve"> the translation indu</w:t>
      </w:r>
      <w:r>
        <w:rPr>
          <w:bCs/>
          <w:sz w:val="24"/>
        </w:rPr>
        <w:t>stry is still in its infancy</w:t>
      </w:r>
      <w:r w:rsidR="00A95D68" w:rsidRPr="00A95D68">
        <w:rPr>
          <w:bCs/>
          <w:sz w:val="24"/>
        </w:rPr>
        <w:t>, the ground-breaking innova</w:t>
      </w:r>
      <w:r>
        <w:rPr>
          <w:bCs/>
          <w:sz w:val="24"/>
        </w:rPr>
        <w:t xml:space="preserve">tions are leaving people </w:t>
      </w:r>
      <w:proofErr w:type="gramStart"/>
      <w:r>
        <w:rPr>
          <w:bCs/>
          <w:sz w:val="24"/>
        </w:rPr>
        <w:t>awestruck</w:t>
      </w:r>
      <w:proofErr w:type="gramEnd"/>
      <w:r w:rsidR="00A95D68" w:rsidRPr="00A95D68">
        <w:rPr>
          <w:bCs/>
          <w:sz w:val="24"/>
        </w:rPr>
        <w:t xml:space="preserve">. </w:t>
      </w:r>
      <w:r w:rsidR="008616B4" w:rsidRPr="008616B4">
        <w:rPr>
          <w:bCs/>
          <w:sz w:val="24"/>
        </w:rPr>
        <w:t>The common tools and software used for basic translation have been reconfigured or re-engineered with</w:t>
      </w:r>
      <w:r w:rsidR="008616B4">
        <w:rPr>
          <w:bCs/>
          <w:sz w:val="24"/>
        </w:rPr>
        <w:t xml:space="preserve"> state-of-</w:t>
      </w:r>
      <w:r w:rsidR="008616B4" w:rsidRPr="008616B4">
        <w:rPr>
          <w:bCs/>
          <w:sz w:val="24"/>
        </w:rPr>
        <w:t>the-art technologies like Artificial Intelligence (AI) and Deep Learning (DL).The tech companies have already explored and buckled up the scope of these machine translation tools to innovate and customize them to meet the needs of their customers.</w:t>
      </w:r>
    </w:p>
    <w:p w:rsidR="009D1AC6" w:rsidRPr="00A95D68" w:rsidRDefault="008616B4" w:rsidP="00A95D68">
      <w:pPr>
        <w:rPr>
          <w:sz w:val="18"/>
        </w:rPr>
      </w:pPr>
      <w:r w:rsidRPr="008616B4">
        <w:rPr>
          <w:bCs/>
          <w:sz w:val="24"/>
        </w:rPr>
        <w:t xml:space="preserve">The goal of nearly every company is to keep the headcount minimum and increase their work efficiency. But companies that are receiving massive demands also need human resources </w:t>
      </w:r>
      <w:r>
        <w:rPr>
          <w:bCs/>
          <w:sz w:val="24"/>
        </w:rPr>
        <w:t xml:space="preserve">along with </w:t>
      </w:r>
      <w:r w:rsidR="00A95D68" w:rsidRPr="00A95D68">
        <w:rPr>
          <w:bCs/>
          <w:sz w:val="24"/>
        </w:rPr>
        <w:t>data-driven t</w:t>
      </w:r>
      <w:r>
        <w:rPr>
          <w:bCs/>
          <w:sz w:val="24"/>
        </w:rPr>
        <w:t xml:space="preserve">ranslation software and tools to efficiently </w:t>
      </w:r>
      <w:r w:rsidR="00A95D68" w:rsidRPr="00A95D68">
        <w:rPr>
          <w:bCs/>
          <w:sz w:val="24"/>
        </w:rPr>
        <w:t>manage the</w:t>
      </w:r>
      <w:r>
        <w:rPr>
          <w:bCs/>
          <w:sz w:val="24"/>
        </w:rPr>
        <w:t xml:space="preserve"> work </w:t>
      </w:r>
      <w:r w:rsidR="00F01723">
        <w:rPr>
          <w:bCs/>
          <w:sz w:val="24"/>
        </w:rPr>
        <w:t>on time</w:t>
      </w:r>
      <w:r w:rsidR="00895898">
        <w:rPr>
          <w:bCs/>
          <w:sz w:val="24"/>
        </w:rPr>
        <w:t>. Technology can be advanced but it still lacks the ability to exactly function as</w:t>
      </w:r>
      <w:r w:rsidR="00A95D68" w:rsidRPr="00A95D68">
        <w:rPr>
          <w:bCs/>
          <w:sz w:val="24"/>
        </w:rPr>
        <w:t xml:space="preserve"> a human mind and cannot unde</w:t>
      </w:r>
      <w:r w:rsidR="00895898">
        <w:rPr>
          <w:bCs/>
          <w:sz w:val="24"/>
        </w:rPr>
        <w:t xml:space="preserve">rstand </w:t>
      </w:r>
      <w:proofErr w:type="spellStart"/>
      <w:r w:rsidR="00895898">
        <w:rPr>
          <w:bCs/>
          <w:sz w:val="24"/>
        </w:rPr>
        <w:t>nitty</w:t>
      </w:r>
      <w:proofErr w:type="spellEnd"/>
      <w:r w:rsidR="00895898">
        <w:rPr>
          <w:bCs/>
          <w:sz w:val="24"/>
        </w:rPr>
        <w:t xml:space="preserve"> gritty of the language</w:t>
      </w:r>
      <w:r w:rsidR="00DA41A2">
        <w:rPr>
          <w:bCs/>
          <w:sz w:val="24"/>
        </w:rPr>
        <w:t>,</w:t>
      </w:r>
      <w:r w:rsidR="00895898">
        <w:rPr>
          <w:bCs/>
          <w:sz w:val="24"/>
        </w:rPr>
        <w:t xml:space="preserve"> making </w:t>
      </w:r>
      <w:r w:rsidR="00A95D68" w:rsidRPr="00A95D68">
        <w:rPr>
          <w:bCs/>
          <w:sz w:val="24"/>
        </w:rPr>
        <w:t>human i</w:t>
      </w:r>
      <w:r w:rsidR="00895898">
        <w:rPr>
          <w:bCs/>
          <w:sz w:val="24"/>
        </w:rPr>
        <w:t xml:space="preserve">ntelligence indispensable to the needs of critical areas </w:t>
      </w:r>
      <w:r w:rsidR="00A95D68" w:rsidRPr="00A95D68">
        <w:rPr>
          <w:bCs/>
          <w:sz w:val="24"/>
        </w:rPr>
        <w:t>of the translation process fo</w:t>
      </w:r>
      <w:r w:rsidR="00895898">
        <w:rPr>
          <w:bCs/>
          <w:sz w:val="24"/>
        </w:rPr>
        <w:t xml:space="preserve">r the years to come. The </w:t>
      </w:r>
      <w:r w:rsidR="00A95D68" w:rsidRPr="00A95D68">
        <w:rPr>
          <w:bCs/>
          <w:sz w:val="24"/>
        </w:rPr>
        <w:t xml:space="preserve">demands of </w:t>
      </w:r>
      <w:hyperlink r:id="rId8" w:history="1">
        <w:r w:rsidR="00A95D68" w:rsidRPr="00ED751C">
          <w:rPr>
            <w:rStyle w:val="Hyperlink"/>
            <w:bCs/>
            <w:sz w:val="24"/>
            <w:highlight w:val="yellow"/>
          </w:rPr>
          <w:t>language translators in Delhi</w:t>
        </w:r>
      </w:hyperlink>
      <w:r w:rsidR="00A95D68" w:rsidRPr="00A95D68">
        <w:rPr>
          <w:bCs/>
          <w:sz w:val="24"/>
        </w:rPr>
        <w:t xml:space="preserve"> and all around the globe</w:t>
      </w:r>
      <w:r w:rsidR="00895898">
        <w:rPr>
          <w:bCs/>
          <w:sz w:val="24"/>
        </w:rPr>
        <w:t xml:space="preserve"> cannot be do</w:t>
      </w:r>
      <w:r w:rsidR="00DA41A2">
        <w:rPr>
          <w:bCs/>
          <w:sz w:val="24"/>
        </w:rPr>
        <w:t>ne</w:t>
      </w:r>
      <w:r w:rsidR="00895898">
        <w:rPr>
          <w:bCs/>
          <w:sz w:val="24"/>
        </w:rPr>
        <w:t xml:space="preserve"> away with</w:t>
      </w:r>
      <w:r w:rsidR="00DA41A2">
        <w:rPr>
          <w:bCs/>
          <w:sz w:val="24"/>
        </w:rPr>
        <w:t xml:space="preserve">, rather, they </w:t>
      </w:r>
      <w:r w:rsidR="00A95D68" w:rsidRPr="00A95D68">
        <w:rPr>
          <w:bCs/>
          <w:sz w:val="24"/>
        </w:rPr>
        <w:t>are bo</w:t>
      </w:r>
      <w:r w:rsidR="00DA41A2">
        <w:rPr>
          <w:bCs/>
          <w:sz w:val="24"/>
        </w:rPr>
        <w:t>und to multiply exponentially</w:t>
      </w:r>
      <w:r w:rsidR="00A95D68" w:rsidRPr="00A95D68">
        <w:rPr>
          <w:bCs/>
          <w:sz w:val="24"/>
        </w:rPr>
        <w:t xml:space="preserve"> and more busin</w:t>
      </w:r>
      <w:r w:rsidR="005D5F7E">
        <w:rPr>
          <w:bCs/>
          <w:sz w:val="24"/>
        </w:rPr>
        <w:t>esses will flourish and globaliz</w:t>
      </w:r>
      <w:r w:rsidR="00A95D68" w:rsidRPr="00A95D68">
        <w:rPr>
          <w:bCs/>
          <w:sz w:val="24"/>
        </w:rPr>
        <w:t>e.</w:t>
      </w:r>
    </w:p>
    <w:sectPr w:rsidR="009D1AC6" w:rsidRPr="00A95D68" w:rsidSect="003926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NDKyMLY0MwNSBko6SsGpxcWZ+XkgBYa1APQnHzEsAAAA"/>
  </w:docVars>
  <w:rsids>
    <w:rsidRoot w:val="004F2BA9"/>
    <w:rsid w:val="00011E14"/>
    <w:rsid w:val="00016667"/>
    <w:rsid w:val="00061C80"/>
    <w:rsid w:val="00071D56"/>
    <w:rsid w:val="000C5AB9"/>
    <w:rsid w:val="000D78BF"/>
    <w:rsid w:val="001A5245"/>
    <w:rsid w:val="00203B38"/>
    <w:rsid w:val="00237EEE"/>
    <w:rsid w:val="0024096A"/>
    <w:rsid w:val="002414DC"/>
    <w:rsid w:val="002678B8"/>
    <w:rsid w:val="0036293F"/>
    <w:rsid w:val="00387253"/>
    <w:rsid w:val="0039263A"/>
    <w:rsid w:val="003B79A1"/>
    <w:rsid w:val="003C2157"/>
    <w:rsid w:val="003C2666"/>
    <w:rsid w:val="003E1E77"/>
    <w:rsid w:val="004F2BA9"/>
    <w:rsid w:val="005605A5"/>
    <w:rsid w:val="00560E70"/>
    <w:rsid w:val="005613D6"/>
    <w:rsid w:val="005A0C46"/>
    <w:rsid w:val="005C3936"/>
    <w:rsid w:val="005D5F7E"/>
    <w:rsid w:val="005E04B0"/>
    <w:rsid w:val="00682A3D"/>
    <w:rsid w:val="00683B6F"/>
    <w:rsid w:val="00684B55"/>
    <w:rsid w:val="006961D3"/>
    <w:rsid w:val="006A7054"/>
    <w:rsid w:val="006C0FD3"/>
    <w:rsid w:val="006D1501"/>
    <w:rsid w:val="006F66D5"/>
    <w:rsid w:val="0076326D"/>
    <w:rsid w:val="00793503"/>
    <w:rsid w:val="007B1DC0"/>
    <w:rsid w:val="007C23A6"/>
    <w:rsid w:val="007E1861"/>
    <w:rsid w:val="00810273"/>
    <w:rsid w:val="00831A92"/>
    <w:rsid w:val="008356CB"/>
    <w:rsid w:val="008616B4"/>
    <w:rsid w:val="00895898"/>
    <w:rsid w:val="008B0D1C"/>
    <w:rsid w:val="00987510"/>
    <w:rsid w:val="009D1AC6"/>
    <w:rsid w:val="009E3322"/>
    <w:rsid w:val="00A01A4C"/>
    <w:rsid w:val="00A05BC5"/>
    <w:rsid w:val="00A95D68"/>
    <w:rsid w:val="00AB12AD"/>
    <w:rsid w:val="00AD1411"/>
    <w:rsid w:val="00AE60C6"/>
    <w:rsid w:val="00B73923"/>
    <w:rsid w:val="00C529A5"/>
    <w:rsid w:val="00C66855"/>
    <w:rsid w:val="00D109F7"/>
    <w:rsid w:val="00D44FC8"/>
    <w:rsid w:val="00DA41A2"/>
    <w:rsid w:val="00DD29C3"/>
    <w:rsid w:val="00E321D0"/>
    <w:rsid w:val="00E90F7B"/>
    <w:rsid w:val="00ED2831"/>
    <w:rsid w:val="00ED751C"/>
    <w:rsid w:val="00EE5AA0"/>
    <w:rsid w:val="00F01723"/>
    <w:rsid w:val="00F3130C"/>
    <w:rsid w:val="00F90C7E"/>
    <w:rsid w:val="00FB5078"/>
    <w:rsid w:val="00FD525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751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751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heyellowcoincommunication.com/service/languages-translation" TargetMode="External"/><Relationship Id="rId3" Type="http://schemas.microsoft.com/office/2007/relationships/stylesWithEffects" Target="stylesWithEffects.xml"/><Relationship Id="rId7" Type="http://schemas.openxmlformats.org/officeDocument/2006/relationships/hyperlink" Target="https://www.theyellowcoincommunication.com/service/transl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theyellowcoincommunication.com/service/translatio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C34E5-7A8F-4989-A5CC-C932DC556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Coin</dc:creator>
  <cp:lastModifiedBy>user</cp:lastModifiedBy>
  <cp:revision>5</cp:revision>
  <dcterms:created xsi:type="dcterms:W3CDTF">2019-06-14T10:51:00Z</dcterms:created>
  <dcterms:modified xsi:type="dcterms:W3CDTF">2019-06-15T04:43:00Z</dcterms:modified>
</cp:coreProperties>
</file>